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Плугин</w:t>
      </w:r>
      <w:r>
        <w:t xml:space="preserve"> </w:t>
      </w:r>
      <w:r>
        <w:t xml:space="preserve">Ник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задач приложения DVWA и его установка в систему Kali Linux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Damn Vulnerable Web Application</w:t>
      </w:r>
      <w:r>
        <w:t xml:space="preserve"> </w:t>
      </w:r>
      <w:r>
        <w:t xml:space="preserve">(DVWA) — это веб-приложение на PHP/MySQL, которое чертовски уязвимо. Его главная цель — помочь профессионалам по безопасности протестировать их навыки и инструменты в легальном окружении, помочь веб-разработчикам лучше понять процесс безопасности веб-приложений и помочь и студентам и учителям в изучении безопасности веб-приложений в контролируем окружении аудитории.</w:t>
      </w:r>
    </w:p>
    <w:p>
      <w:pPr>
        <w:pStyle w:val="BodyText"/>
      </w:pPr>
      <w:r>
        <w:t xml:space="preserve">Цель DVWA попрактиковаться в некоторых самых распространённых веб-уязвимостях, с различными уровнями сложности, с простым прямолинейном интерфейсом. Обратите внимание, что имеются как задокументированные, так и незадокументированные уязвимости в этом программном обеспечении. Это сделано специально. Вам предлагается попробовать и обнаружить так много уязвимостей, как сможете.</w:t>
      </w:r>
    </w:p>
    <w:p>
      <w:pPr>
        <w:pStyle w:val="BodyText"/>
      </w:pPr>
      <w:r>
        <w:t xml:space="preserve">Некоторые из уязвимостей веб-приложений, который содержит DVWA;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Брут-форс</w:t>
      </w:r>
      <w:r>
        <w:t xml:space="preserve">: Брут-форс HTTP формы страницы входа;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Исполнение</w:t>
      </w:r>
      <w:r>
        <w:t xml:space="preserve"> </w:t>
      </w:r>
      <w:r>
        <w:t xml:space="preserve">(внедрение) команд: Выполнение команд уровня операционной систем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ая подделка запроса (CSRF)</w:t>
      </w:r>
      <w:r>
        <w:t xml:space="preserve">: Позволяет «атакующему» изменить пароль администратора приложени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недрение (инклуд) файлов</w:t>
      </w:r>
      <w:r>
        <w:t xml:space="preserve">: Позволяет «атакующему» присоединить удалённые/локальные файлы в веб-прилож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QL внедрение</w:t>
      </w:r>
      <w:r>
        <w:t xml:space="preserve">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ебезопасная выгрузка файлов</w:t>
      </w:r>
      <w:r>
        <w:t xml:space="preserve">: Позволяет «атакующему» выгрузить вредоносные файлы на веб-сервер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ый скриптинг (XSS)</w:t>
      </w:r>
      <w:r>
        <w:t xml:space="preserve">: «Атакующий» может внедрить свои скрипты в веб-приложение/базу данных. DVWA включает отражённую и хранимую XS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асхальные яйца</w:t>
      </w:r>
      <w:r>
        <w:t xml:space="preserve">: раскрытие полных путей, обход аутентификации и некоторые другие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установки приложения на Debian системы можно воспользоваться командой в одну строку.</w:t>
      </w:r>
    </w:p>
    <w:p>
      <w:pPr>
        <w:pStyle w:val="SourceCode"/>
      </w:pP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ba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ow-err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l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https://raw.githubusercontent.com/IamCarron/DVWA-Script/main/Install-DVWA.sh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Или же скопировать из репозитория установочный скрипт и запустить его.</w:t>
      </w:r>
    </w:p>
    <w:p>
      <w:pPr>
        <w:pStyle w:val="BodyText"/>
      </w:pPr>
      <w:r>
        <w:t xml:space="preserve">Также существует полностью ручной способ установки, но рассматривать его мы не будем.</w:t>
      </w:r>
    </w:p>
    <w:p>
      <w:pPr>
        <w:pStyle w:val="CaptionedFigure"/>
      </w:pPr>
      <w:bookmarkStart w:id="25" w:name="fig:001"/>
      <w:r>
        <w:drawing>
          <wp:inline>
            <wp:extent cx="5334000" cy="4247595"/>
            <wp:effectExtent b="0" l="0" r="0" t="0"/>
            <wp:docPr descr="Figure 1: Запуск скрипт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7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скрипта</w:t>
      </w:r>
    </w:p>
    <w:p>
      <w:pPr>
        <w:pStyle w:val="CaptionedFigure"/>
      </w:pPr>
      <w:bookmarkStart w:id="29" w:name="fig:002"/>
      <w:r>
        <w:drawing>
          <wp:inline>
            <wp:extent cx="5334000" cy="3864833"/>
            <wp:effectExtent b="0" l="0" r="0" t="0"/>
            <wp:docPr descr="Figure 2: Окончание установки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Окончание установки</w:t>
      </w:r>
    </w:p>
    <w:p>
      <w:pPr>
        <w:pStyle w:val="BodyText"/>
      </w:pPr>
      <w:r>
        <w:t xml:space="preserve">Далее DVWA работает как локальный сервер и доступно через браузер.</w:t>
      </w:r>
    </w:p>
    <w:p>
      <w:pPr>
        <w:pStyle w:val="CaptionedFigure"/>
      </w:pPr>
      <w:bookmarkStart w:id="33" w:name="fig:003"/>
      <w:r>
        <w:drawing>
          <wp:inline>
            <wp:extent cx="5334000" cy="3563973"/>
            <wp:effectExtent b="0" l="0" r="0" t="0"/>
            <wp:docPr descr="Figure 3: Страница DVWA в браузере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Страница DVWA в браузере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 приложении DVWA и установили его в ОС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2</dc:title>
  <dc:creator>Плугин Никита</dc:creator>
  <dc:language>ru-RU</dc:language>
  <cp:keywords/>
  <dcterms:created xsi:type="dcterms:W3CDTF">2025-02-05T19:05:02Z</dcterms:created>
  <dcterms:modified xsi:type="dcterms:W3CDTF">2025-02-05T19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Установка DVW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